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DCCED" w14:textId="4EADF2AD" w:rsidR="00745491" w:rsidRDefault="0073047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pplementary File </w:t>
      </w:r>
      <w:r w:rsidR="00555A5D">
        <w:rPr>
          <w:rFonts w:ascii="Times New Roman" w:hAnsi="Times New Roman" w:cs="Times New Roman"/>
          <w:lang w:val="en-US"/>
        </w:rPr>
        <w:t>C</w:t>
      </w:r>
    </w:p>
    <w:p w14:paraId="659E09D6" w14:textId="1DAD4EC3" w:rsidR="00730470" w:rsidRDefault="0073047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earch of Medline via OV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"/>
        <w:gridCol w:w="1239"/>
        <w:gridCol w:w="7021"/>
      </w:tblGrid>
      <w:tr w:rsidR="0030109C" w14:paraId="45FC3C76" w14:textId="77777777" w:rsidTr="0030109C">
        <w:tc>
          <w:tcPr>
            <w:tcW w:w="1090" w:type="dxa"/>
          </w:tcPr>
          <w:p w14:paraId="666FA58D" w14:textId="751DF834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arch</w:t>
            </w:r>
          </w:p>
        </w:tc>
        <w:tc>
          <w:tcPr>
            <w:tcW w:w="1239" w:type="dxa"/>
          </w:tcPr>
          <w:p w14:paraId="65064A0B" w14:textId="65681EBA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oolean Operators</w:t>
            </w:r>
          </w:p>
        </w:tc>
        <w:tc>
          <w:tcPr>
            <w:tcW w:w="7021" w:type="dxa"/>
          </w:tcPr>
          <w:p w14:paraId="3D5376AA" w14:textId="3EDB5816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Keywords</w:t>
            </w:r>
          </w:p>
        </w:tc>
      </w:tr>
      <w:tr w:rsidR="0030109C" w14:paraId="262E2924" w14:textId="77777777" w:rsidTr="0030109C">
        <w:tc>
          <w:tcPr>
            <w:tcW w:w="1090" w:type="dxa"/>
          </w:tcPr>
          <w:p w14:paraId="43BDAED4" w14:textId="19C7C6EC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239" w:type="dxa"/>
          </w:tcPr>
          <w:p w14:paraId="78A85980" w14:textId="68E21147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021" w:type="dxa"/>
          </w:tcPr>
          <w:p w14:paraId="6D7E6D25" w14:textId="58211DDD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 w:rsidRPr="00017FCC">
              <w:rPr>
                <w:rFonts w:ascii="Times New Roman" w:hAnsi="Times New Roman" w:cs="Times New Roman"/>
              </w:rPr>
              <w:t>(Homeless persons or Homeless people or Homeless youth or Homeless adults or People experiencing homelessness or Homelessness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</w:tr>
      <w:tr w:rsidR="0030109C" w14:paraId="45DD10E1" w14:textId="77777777" w:rsidTr="0030109C">
        <w:tc>
          <w:tcPr>
            <w:tcW w:w="1090" w:type="dxa"/>
          </w:tcPr>
          <w:p w14:paraId="0642E7A0" w14:textId="20271218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39" w:type="dxa"/>
          </w:tcPr>
          <w:p w14:paraId="53ED17ED" w14:textId="4A67AC1E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D</w:t>
            </w:r>
          </w:p>
        </w:tc>
        <w:tc>
          <w:tcPr>
            <w:tcW w:w="7021" w:type="dxa"/>
          </w:tcPr>
          <w:p w14:paraId="49BBD4BC" w14:textId="4A98FCCE" w:rsidR="0030109C" w:rsidRPr="007B7F07" w:rsidRDefault="0030109C" w:rsidP="007B7F07">
            <w:pPr>
              <w:rPr>
                <w:rFonts w:ascii="Times New Roman" w:hAnsi="Times New Roman" w:cs="Times New Roman"/>
              </w:rPr>
            </w:pPr>
            <w:r w:rsidRPr="007B7F07">
              <w:rPr>
                <w:rFonts w:ascii="Times New Roman" w:hAnsi="Times New Roman" w:cs="Times New Roman"/>
              </w:rPr>
              <w:t>(COVID-19 or SARS-CoV-2 or Coronavirus or Coronavirus Disease or Coronavirus Disease 2019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</w:tr>
      <w:tr w:rsidR="0030109C" w14:paraId="0B16F889" w14:textId="77777777" w:rsidTr="0030109C">
        <w:tc>
          <w:tcPr>
            <w:tcW w:w="1090" w:type="dxa"/>
          </w:tcPr>
          <w:p w14:paraId="54F008FC" w14:textId="15EDEBB4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239" w:type="dxa"/>
          </w:tcPr>
          <w:p w14:paraId="4CDD66BF" w14:textId="1E94FE64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D</w:t>
            </w:r>
          </w:p>
        </w:tc>
        <w:tc>
          <w:tcPr>
            <w:tcW w:w="7021" w:type="dxa"/>
          </w:tcPr>
          <w:p w14:paraId="64BB9383" w14:textId="3DF5D1D2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 w:rsidRPr="005D38AD">
              <w:rPr>
                <w:rFonts w:ascii="Times New Roman" w:hAnsi="Times New Roman" w:cs="Times New Roman"/>
                <w:lang w:val="en-US"/>
              </w:rPr>
              <w:t>(Homeless shelter or Emergency shelter or Homeless hostel or Hostel or Warming center or Family violence shelter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</w:tr>
      <w:tr w:rsidR="0030109C" w14:paraId="04200392" w14:textId="77777777" w:rsidTr="0030109C">
        <w:tc>
          <w:tcPr>
            <w:tcW w:w="1090" w:type="dxa"/>
          </w:tcPr>
          <w:p w14:paraId="15B93C58" w14:textId="637808B8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239" w:type="dxa"/>
          </w:tcPr>
          <w:p w14:paraId="0B49617C" w14:textId="600F3FD2" w:rsidR="0030109C" w:rsidRDefault="00A2765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 AND 2 AND 3</w:t>
            </w:r>
          </w:p>
        </w:tc>
        <w:tc>
          <w:tcPr>
            <w:tcW w:w="7021" w:type="dxa"/>
          </w:tcPr>
          <w:p w14:paraId="192D90FD" w14:textId="0234C151" w:rsidR="0030109C" w:rsidRDefault="00A2765E">
            <w:pPr>
              <w:rPr>
                <w:rFonts w:ascii="Times New Roman" w:hAnsi="Times New Roman" w:cs="Times New Roman"/>
                <w:lang w:val="en-US"/>
              </w:rPr>
            </w:pPr>
            <w:r w:rsidRPr="00017FCC">
              <w:rPr>
                <w:rFonts w:ascii="Times New Roman" w:hAnsi="Times New Roman" w:cs="Times New Roman"/>
              </w:rPr>
              <w:t>(Homeless persons or Homeless people or Homeless youth or Homeless adults or People experiencing homelessness or Homelessness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7B7F07">
              <w:rPr>
                <w:rFonts w:ascii="Times New Roman" w:hAnsi="Times New Roman" w:cs="Times New Roman"/>
              </w:rPr>
              <w:t>(COVID-19 or SARS-CoV-2 or Coronavirus or Coronavirus Disease or Coronavirus Disease 2019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5D38AD">
              <w:rPr>
                <w:rFonts w:ascii="Times New Roman" w:hAnsi="Times New Roman" w:cs="Times New Roman"/>
                <w:lang w:val="en-US"/>
              </w:rPr>
              <w:t>(Homeless shelter or Emergency shelter or Homeless hostel or Hostel or Warming center or Family violence shelter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</w:tr>
      <w:tr w:rsidR="0030109C" w14:paraId="2E7BF7C0" w14:textId="77777777" w:rsidTr="0030109C">
        <w:tc>
          <w:tcPr>
            <w:tcW w:w="1090" w:type="dxa"/>
          </w:tcPr>
          <w:p w14:paraId="0911E3B7" w14:textId="25EDE4F6" w:rsidR="0030109C" w:rsidRDefault="0030109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239" w:type="dxa"/>
          </w:tcPr>
          <w:p w14:paraId="0E599071" w14:textId="150875B1" w:rsidR="0030109C" w:rsidRDefault="00A2765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1 OR 3 </w:t>
            </w:r>
          </w:p>
        </w:tc>
        <w:tc>
          <w:tcPr>
            <w:tcW w:w="7021" w:type="dxa"/>
          </w:tcPr>
          <w:p w14:paraId="1D06F1EE" w14:textId="06DBF5E1" w:rsidR="0030109C" w:rsidRDefault="00A2765E">
            <w:pPr>
              <w:rPr>
                <w:rFonts w:ascii="Times New Roman" w:hAnsi="Times New Roman" w:cs="Times New Roman"/>
                <w:lang w:val="en-US"/>
              </w:rPr>
            </w:pPr>
            <w:r w:rsidRPr="00017FCC">
              <w:rPr>
                <w:rFonts w:ascii="Times New Roman" w:hAnsi="Times New Roman" w:cs="Times New Roman"/>
              </w:rPr>
              <w:t>(Homeless persons or Homeless people or Homeless youth or Homeless adults or People experiencing homelessness or Homelessness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  <w:r>
              <w:rPr>
                <w:rFonts w:ascii="Times New Roman" w:hAnsi="Times New Roman" w:cs="Times New Roman"/>
              </w:rPr>
              <w:t xml:space="preserve"> OR </w:t>
            </w:r>
            <w:r w:rsidRPr="005D38AD">
              <w:rPr>
                <w:rFonts w:ascii="Times New Roman" w:hAnsi="Times New Roman" w:cs="Times New Roman"/>
                <w:lang w:val="en-US"/>
              </w:rPr>
              <w:t xml:space="preserve">(Homeless shelter or Emergency shelter or Homeless hostel or Hostel or Warming center or Family violence shelter).mp. [mp=title, abstract, original title, name of substance word, subject heading word, floating sub-heading word, keyword heading word, organism supplementary concept word, protocol </w:t>
            </w:r>
            <w:r w:rsidRPr="005D38AD">
              <w:rPr>
                <w:rFonts w:ascii="Times New Roman" w:hAnsi="Times New Roman" w:cs="Times New Roman"/>
                <w:lang w:val="en-US"/>
              </w:rPr>
              <w:lastRenderedPageBreak/>
              <w:t>supplementary concept word, rare disease supplementary concept word, unique identifier, synonyms]</w:t>
            </w:r>
          </w:p>
        </w:tc>
      </w:tr>
      <w:tr w:rsidR="00A2765E" w14:paraId="4A0283F1" w14:textId="77777777" w:rsidTr="0030109C">
        <w:tc>
          <w:tcPr>
            <w:tcW w:w="1090" w:type="dxa"/>
          </w:tcPr>
          <w:p w14:paraId="7AB44317" w14:textId="74AF7EF4" w:rsidR="00A2765E" w:rsidRDefault="00A2765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 xml:space="preserve">6 </w:t>
            </w:r>
          </w:p>
        </w:tc>
        <w:tc>
          <w:tcPr>
            <w:tcW w:w="1239" w:type="dxa"/>
          </w:tcPr>
          <w:p w14:paraId="707EB5B3" w14:textId="2D460476" w:rsidR="00A2765E" w:rsidRDefault="00A2765E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 AND 5</w:t>
            </w:r>
          </w:p>
        </w:tc>
        <w:tc>
          <w:tcPr>
            <w:tcW w:w="7021" w:type="dxa"/>
          </w:tcPr>
          <w:p w14:paraId="480D870B" w14:textId="18823551" w:rsidR="00A2765E" w:rsidRPr="00017FCC" w:rsidRDefault="00E91364">
            <w:pPr>
              <w:rPr>
                <w:rFonts w:ascii="Times New Roman" w:hAnsi="Times New Roman" w:cs="Times New Roman"/>
              </w:rPr>
            </w:pPr>
            <w:r w:rsidRPr="007B7F07">
              <w:rPr>
                <w:rFonts w:ascii="Times New Roman" w:hAnsi="Times New Roman" w:cs="Times New Roman"/>
              </w:rPr>
              <w:t>(COVID-19 or SARS-CoV-2 or Coronavirus or Coronavirus Disease or Coronavirus Disease 2019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017FCC">
              <w:rPr>
                <w:rFonts w:ascii="Times New Roman" w:hAnsi="Times New Roman" w:cs="Times New Roman"/>
              </w:rPr>
              <w:t>(Homeless persons or Homeless people or Homeless youth or Homeless adults or People experiencing homelessness or Homelessness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  <w:r>
              <w:rPr>
                <w:rFonts w:ascii="Times New Roman" w:hAnsi="Times New Roman" w:cs="Times New Roman"/>
              </w:rPr>
              <w:t xml:space="preserve"> OR </w:t>
            </w:r>
            <w:r w:rsidRPr="005D38AD">
              <w:rPr>
                <w:rFonts w:ascii="Times New Roman" w:hAnsi="Times New Roman" w:cs="Times New Roman"/>
                <w:lang w:val="en-US"/>
              </w:rPr>
              <w:t>(Homeless shelter or Emergency shelter or Homeless hostel or Hostel or Warming center or Family violence shelter).mp. [mp=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</w:tr>
    </w:tbl>
    <w:p w14:paraId="4B8332C8" w14:textId="3C9DFF74" w:rsidR="00E91364" w:rsidRDefault="00E91364" w:rsidP="00427A82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*No other restrictions placed on search</w:t>
      </w:r>
    </w:p>
    <w:p w14:paraId="145DCECC" w14:textId="0C00807A" w:rsidR="00E91364" w:rsidRPr="00730470" w:rsidRDefault="00E91364" w:rsidP="00427A82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**Note Ovid </w:t>
      </w:r>
      <w:r w:rsidR="00427A82">
        <w:rPr>
          <w:rFonts w:ascii="Times New Roman" w:hAnsi="Times New Roman" w:cs="Times New Roman"/>
          <w:lang w:val="en-US"/>
        </w:rPr>
        <w:t>through York University Libraries is set to automatically “Map Term to Subject Heading”. Ensure this option is selected.</w:t>
      </w:r>
    </w:p>
    <w:sectPr w:rsidR="00E91364" w:rsidRPr="007304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W3sLAwNTI1tLBU0lEKTi0uzszPAykwrAUAfduoOiwAAAA="/>
  </w:docVars>
  <w:rsids>
    <w:rsidRoot w:val="00730470"/>
    <w:rsid w:val="00017FCC"/>
    <w:rsid w:val="000F6172"/>
    <w:rsid w:val="002779BF"/>
    <w:rsid w:val="002F7375"/>
    <w:rsid w:val="0030109C"/>
    <w:rsid w:val="0037658E"/>
    <w:rsid w:val="00427A82"/>
    <w:rsid w:val="00555A5D"/>
    <w:rsid w:val="005D38AD"/>
    <w:rsid w:val="00730470"/>
    <w:rsid w:val="00745491"/>
    <w:rsid w:val="007B7F07"/>
    <w:rsid w:val="00A2765E"/>
    <w:rsid w:val="00E91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88D10"/>
  <w15:chartTrackingRefBased/>
  <w15:docId w15:val="{32AE93A2-4B2A-47D8-B2A0-287B47104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7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3</Words>
  <Characters>3956</Characters>
  <Application>Microsoft Office Word</Application>
  <DocSecurity>0</DocSecurity>
  <Lines>32</Lines>
  <Paragraphs>9</Paragraphs>
  <ScaleCrop>false</ScaleCrop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Levesque</dc:creator>
  <cp:keywords/>
  <dc:description/>
  <cp:lastModifiedBy>Justine Levesque</cp:lastModifiedBy>
  <cp:revision>13</cp:revision>
  <dcterms:created xsi:type="dcterms:W3CDTF">2021-11-30T00:29:00Z</dcterms:created>
  <dcterms:modified xsi:type="dcterms:W3CDTF">2021-11-30T00:49:00Z</dcterms:modified>
</cp:coreProperties>
</file>